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A44F5B" w14:textId="6F7D2D60" w:rsidR="00DC7023" w:rsidRPr="00DC7023" w:rsidRDefault="00DC7023" w:rsidP="00DC7023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DC7023">
        <w:rPr>
          <w:rFonts w:ascii="Arial" w:eastAsia="Times New Roman" w:hAnsi="Arial" w:cs="Arial"/>
          <w:color w:val="000000"/>
          <w:sz w:val="20"/>
          <w:szCs w:val="20"/>
        </w:rPr>
        <w:br/>
      </w:r>
      <w:r w:rsidRPr="00DC7023">
        <w:rPr>
          <w:rFonts w:ascii="Arial" w:eastAsia="Times New Roman" w:hAnsi="Arial" w:cs="Arial"/>
          <w:color w:val="000000"/>
          <w:sz w:val="20"/>
          <w:szCs w:val="20"/>
        </w:rPr>
        <w:br/>
        <w:t>sample of salary certificate</w:t>
      </w:r>
      <w:r w:rsidRPr="00DC7023">
        <w:rPr>
          <w:rFonts w:ascii="Arial" w:eastAsia="Times New Roman" w:hAnsi="Arial" w:cs="Arial"/>
          <w:color w:val="000000"/>
          <w:sz w:val="20"/>
          <w:szCs w:val="20"/>
        </w:rPr>
        <w:br/>
        <w:t>request for salary certificate</w:t>
      </w:r>
    </w:p>
    <w:p w14:paraId="29ABAEA8" w14:textId="77777777" w:rsidR="00DC7023" w:rsidRDefault="00DC7023"/>
    <w:p w14:paraId="109137B2" w14:textId="172A02A5" w:rsidR="00886D43" w:rsidRPr="00DC7023" w:rsidRDefault="0050020E" w:rsidP="00DC7023">
      <w:pPr>
        <w:jc w:val="center"/>
        <w:rPr>
          <w:b/>
          <w:bCs/>
        </w:rPr>
      </w:pPr>
      <w:r w:rsidRPr="00DC7023">
        <w:rPr>
          <w:b/>
          <w:bCs/>
        </w:rPr>
        <w:t xml:space="preserve">Salary Certificate </w:t>
      </w:r>
      <w:r w:rsidRPr="00DC7023">
        <w:rPr>
          <w:b/>
          <w:bCs/>
        </w:rPr>
        <w:t>Format</w:t>
      </w:r>
      <w:r w:rsidRPr="00DC7023">
        <w:rPr>
          <w:b/>
          <w:bCs/>
        </w:rPr>
        <w:t xml:space="preserve">: How </w:t>
      </w:r>
      <w:r w:rsidRPr="00DC7023">
        <w:rPr>
          <w:b/>
          <w:bCs/>
        </w:rPr>
        <w:t>to</w:t>
      </w:r>
      <w:r w:rsidRPr="00DC7023">
        <w:rPr>
          <w:b/>
          <w:bCs/>
        </w:rPr>
        <w:t xml:space="preserve"> Write </w:t>
      </w:r>
      <w:r w:rsidRPr="00DC7023">
        <w:rPr>
          <w:b/>
          <w:bCs/>
        </w:rPr>
        <w:t xml:space="preserve">a </w:t>
      </w:r>
      <w:r w:rsidRPr="00DC7023">
        <w:rPr>
          <w:b/>
          <w:bCs/>
        </w:rPr>
        <w:t xml:space="preserve">Perfect </w:t>
      </w:r>
      <w:r w:rsidR="00DC7023" w:rsidRPr="00DC7023">
        <w:rPr>
          <w:b/>
          <w:bCs/>
        </w:rPr>
        <w:t xml:space="preserve">One </w:t>
      </w:r>
      <w:r w:rsidRPr="00DC7023">
        <w:rPr>
          <w:b/>
          <w:bCs/>
        </w:rPr>
        <w:t>with</w:t>
      </w:r>
      <w:r w:rsidRPr="00DC7023">
        <w:rPr>
          <w:b/>
          <w:bCs/>
        </w:rPr>
        <w:t xml:space="preserve"> Templates</w:t>
      </w:r>
    </w:p>
    <w:p w14:paraId="56BF1C6E" w14:textId="4092970E" w:rsidR="0050020E" w:rsidRDefault="00DC7023" w:rsidP="00DC7023">
      <w:r>
        <w:t>Doubtless, requesting a salary certificate is a part-and-parcel task for all HR specialists. The certificate is used for</w:t>
      </w:r>
      <w:r w:rsidR="0050020E">
        <w:t xml:space="preserve"> financial purposes such as obtaining a bank loan, buying a property</w:t>
      </w:r>
      <w:r>
        <w:t>,</w:t>
      </w:r>
      <w:r w:rsidR="0050020E">
        <w:t xml:space="preserve"> or other financial transactions.</w:t>
      </w:r>
    </w:p>
    <w:p w14:paraId="7CB288FD" w14:textId="77777777" w:rsidR="0050020E" w:rsidRDefault="0050020E" w:rsidP="0050020E"/>
    <w:p w14:paraId="683E5ABA" w14:textId="38EED7FE" w:rsidR="0050020E" w:rsidRDefault="0050020E" w:rsidP="0050020E">
      <w:r>
        <w:t xml:space="preserve">The format of the salary certificate and the language used (Arabic or English) varies according to the official language used in communication within the </w:t>
      </w:r>
      <w:r w:rsidR="00DC7023">
        <w:t>organization</w:t>
      </w:r>
      <w:r>
        <w:t xml:space="preserve"> and the language used in the salary certificate request, as </w:t>
      </w:r>
      <w:r w:rsidR="00DC7023">
        <w:t>some companies</w:t>
      </w:r>
      <w:r>
        <w:t xml:space="preserve"> do not accept the salary certificate in Arabic and vice versa.</w:t>
      </w:r>
    </w:p>
    <w:p w14:paraId="3B2B857C" w14:textId="77777777" w:rsidR="0050020E" w:rsidRDefault="0050020E" w:rsidP="0050020E"/>
    <w:p w14:paraId="20321B10" w14:textId="6D76E581" w:rsidR="0050020E" w:rsidRDefault="0050020E" w:rsidP="0050020E">
      <w:r>
        <w:t>In this article, you will learn what a salary certificate is, how to write it</w:t>
      </w:r>
      <w:r w:rsidR="00DC7023">
        <w:t>,</w:t>
      </w:r>
      <w:r>
        <w:t xml:space="preserve"> and the </w:t>
      </w:r>
      <w:r w:rsidR="00DC7023">
        <w:t>perfect</w:t>
      </w:r>
      <w:r>
        <w:t xml:space="preserve"> format for it </w:t>
      </w:r>
      <w:r w:rsidR="00DC7023">
        <w:t>in</w:t>
      </w:r>
      <w:r>
        <w:t xml:space="preserve"> Arabic and English in Word and PDF files ready for download and use.</w:t>
      </w:r>
    </w:p>
    <w:p w14:paraId="59386336" w14:textId="634302D4" w:rsidR="0050020E" w:rsidRDefault="0050020E" w:rsidP="0050020E"/>
    <w:p w14:paraId="1CD074A8" w14:textId="265D042B" w:rsidR="0050020E" w:rsidRDefault="0050020E" w:rsidP="0050020E">
      <w:r w:rsidRPr="0050020E">
        <w:t>Useful Links:</w:t>
      </w:r>
    </w:p>
    <w:p w14:paraId="5975B664" w14:textId="77777777" w:rsidR="0050020E" w:rsidRDefault="0050020E" w:rsidP="0050020E"/>
    <w:p w14:paraId="521FBB30" w14:textId="529E3C8C" w:rsidR="0050020E" w:rsidRPr="00DC7023" w:rsidRDefault="0050020E" w:rsidP="00DC7023">
      <w:pPr>
        <w:rPr>
          <w:b/>
          <w:bCs/>
        </w:rPr>
      </w:pPr>
      <w:r w:rsidRPr="00DC7023">
        <w:rPr>
          <w:b/>
          <w:bCs/>
        </w:rPr>
        <w:t>What is a salary certificate?</w:t>
      </w:r>
    </w:p>
    <w:p w14:paraId="1D19DD2A" w14:textId="1B85B635" w:rsidR="0050020E" w:rsidRDefault="0050020E" w:rsidP="00DC7023">
      <w:r>
        <w:t>A salary certificate is an official document you obtain from the human resources or finance department within an organization and may also be called a payroll certificate or salary slip.</w:t>
      </w:r>
    </w:p>
    <w:p w14:paraId="19A4CD2B" w14:textId="03908D07" w:rsidR="0050020E" w:rsidRDefault="0050020E" w:rsidP="00DC7023">
      <w:r>
        <w:t xml:space="preserve">This document contains all the employee's "financial" information, including salary (net salary, total, allowances, discounts, and incentives), insurance, taxes, date of appointment, and </w:t>
      </w:r>
      <w:r w:rsidR="00DC7023">
        <w:t>promotions</w:t>
      </w:r>
      <w:r>
        <w:t>.</w:t>
      </w:r>
    </w:p>
    <w:p w14:paraId="08A2DDDF" w14:textId="0699B6AE" w:rsidR="0050020E" w:rsidRDefault="0050020E" w:rsidP="00DC7023">
      <w:r>
        <w:t xml:space="preserve">The salary certificate always </w:t>
      </w:r>
      <w:r w:rsidR="00DC7023">
        <w:t>includes</w:t>
      </w:r>
      <w:r>
        <w:t xml:space="preserve"> the company name, date of joining, and job title.</w:t>
      </w:r>
    </w:p>
    <w:p w14:paraId="2338C279" w14:textId="3007CA95" w:rsidR="0050020E" w:rsidRDefault="0050020E" w:rsidP="0050020E">
      <w:r>
        <w:t>There are many objectives of the salary certificate application</w:t>
      </w:r>
      <w:r w:rsidR="00DC7023">
        <w:t>. Still,</w:t>
      </w:r>
      <w:r>
        <w:t xml:space="preserve"> it is often required to obtain bank loans, as the bank determines the value of the loan and the employee</w:t>
      </w:r>
      <w:r w:rsidR="00DC7023">
        <w:t>'</w:t>
      </w:r>
      <w:r>
        <w:t>s ability to pay according to his average salary.</w:t>
      </w:r>
    </w:p>
    <w:p w14:paraId="24122AE4" w14:textId="68042E2A" w:rsidR="0050020E" w:rsidRDefault="0050020E" w:rsidP="0050020E"/>
    <w:p w14:paraId="0334AF3B" w14:textId="01B082AB" w:rsidR="0050020E" w:rsidRPr="00DC7023" w:rsidRDefault="00DC7023" w:rsidP="00DC7023">
      <w:pPr>
        <w:rPr>
          <w:b/>
          <w:bCs/>
        </w:rPr>
      </w:pPr>
      <w:r w:rsidRPr="00DC7023">
        <w:rPr>
          <w:b/>
          <w:bCs/>
        </w:rPr>
        <w:t>Essential Details to Mention in Your Salary Certificate</w:t>
      </w:r>
    </w:p>
    <w:p w14:paraId="2C500FFF" w14:textId="2D3992D4" w:rsidR="0050020E" w:rsidRDefault="0050020E" w:rsidP="00DC7023">
      <w:r>
        <w:t xml:space="preserve">The salary certificate format and the </w:t>
      </w:r>
      <w:r w:rsidR="00DC7023">
        <w:t>details</w:t>
      </w:r>
      <w:r>
        <w:t xml:space="preserve"> mentioned vary according to each employer and </w:t>
      </w:r>
      <w:r w:rsidR="00DC7023">
        <w:t>recipient</w:t>
      </w:r>
      <w:r>
        <w:t xml:space="preserve">. However, there </w:t>
      </w:r>
      <w:r w:rsidR="00DC7023">
        <w:t>is</w:t>
      </w:r>
      <w:r>
        <w:t xml:space="preserve"> </w:t>
      </w:r>
      <w:r w:rsidR="00DC7023">
        <w:t>essential</w:t>
      </w:r>
      <w:r>
        <w:t xml:space="preserve"> information </w:t>
      </w:r>
      <w:r w:rsidR="00DC7023">
        <w:t>that guarantees to format of the perfect salary certificate</w:t>
      </w:r>
      <w:r>
        <w:t>:</w:t>
      </w:r>
    </w:p>
    <w:p w14:paraId="567EB3D0" w14:textId="77777777" w:rsidR="00DC7023" w:rsidRDefault="00DC7023" w:rsidP="00DC7023">
      <w:pPr>
        <w:pStyle w:val="ListParagraph"/>
        <w:numPr>
          <w:ilvl w:val="0"/>
          <w:numId w:val="2"/>
        </w:numPr>
      </w:pPr>
      <w:r>
        <w:t>Name of the employee</w:t>
      </w:r>
    </w:p>
    <w:p w14:paraId="55C50C2D" w14:textId="77777777" w:rsidR="00DC7023" w:rsidRDefault="00DC7023" w:rsidP="00DC7023">
      <w:pPr>
        <w:pStyle w:val="ListParagraph"/>
        <w:numPr>
          <w:ilvl w:val="0"/>
          <w:numId w:val="2"/>
        </w:numPr>
      </w:pPr>
      <w:r>
        <w:t>Employee ID</w:t>
      </w:r>
    </w:p>
    <w:p w14:paraId="0370FD7B" w14:textId="77777777" w:rsidR="00DC7023" w:rsidRDefault="00DC7023" w:rsidP="00DC7023">
      <w:pPr>
        <w:pStyle w:val="ListParagraph"/>
        <w:numPr>
          <w:ilvl w:val="0"/>
          <w:numId w:val="2"/>
        </w:numPr>
      </w:pPr>
      <w:r>
        <w:t>Designation</w:t>
      </w:r>
    </w:p>
    <w:p w14:paraId="20B91713" w14:textId="77777777" w:rsidR="00DC7023" w:rsidRDefault="00DC7023" w:rsidP="00DC7023">
      <w:pPr>
        <w:pStyle w:val="ListParagraph"/>
        <w:numPr>
          <w:ilvl w:val="0"/>
          <w:numId w:val="2"/>
        </w:numPr>
      </w:pPr>
      <w:r>
        <w:lastRenderedPageBreak/>
        <w:t>Department</w:t>
      </w:r>
    </w:p>
    <w:p w14:paraId="77B70100" w14:textId="77777777" w:rsidR="00DC7023" w:rsidRDefault="00DC7023" w:rsidP="00DC7023">
      <w:pPr>
        <w:pStyle w:val="ListParagraph"/>
        <w:numPr>
          <w:ilvl w:val="0"/>
          <w:numId w:val="2"/>
        </w:numPr>
      </w:pPr>
      <w:r>
        <w:t>Break-up of salary</w:t>
      </w:r>
    </w:p>
    <w:p w14:paraId="42AE59AE" w14:textId="77777777" w:rsidR="00DC7023" w:rsidRDefault="00DC7023" w:rsidP="00DC7023">
      <w:pPr>
        <w:pStyle w:val="ListParagraph"/>
        <w:numPr>
          <w:ilvl w:val="0"/>
          <w:numId w:val="2"/>
        </w:numPr>
      </w:pPr>
      <w:r>
        <w:t>Basic Salary</w:t>
      </w:r>
    </w:p>
    <w:p w14:paraId="35B34BA4" w14:textId="77777777" w:rsidR="00DC7023" w:rsidRDefault="00DC7023" w:rsidP="00DC7023">
      <w:pPr>
        <w:pStyle w:val="ListParagraph"/>
        <w:numPr>
          <w:ilvl w:val="0"/>
          <w:numId w:val="2"/>
        </w:numPr>
      </w:pPr>
      <w:r>
        <w:t>List of all Allowances</w:t>
      </w:r>
    </w:p>
    <w:p w14:paraId="3A69ADD7" w14:textId="77777777" w:rsidR="00DC7023" w:rsidRDefault="00DC7023" w:rsidP="00DC7023">
      <w:pPr>
        <w:pStyle w:val="ListParagraph"/>
        <w:numPr>
          <w:ilvl w:val="0"/>
          <w:numId w:val="2"/>
        </w:numPr>
      </w:pPr>
      <w:r>
        <w:t>List of all Deductions</w:t>
      </w:r>
    </w:p>
    <w:p w14:paraId="033EF417" w14:textId="77777777" w:rsidR="00DC7023" w:rsidRDefault="00DC7023" w:rsidP="00DC7023">
      <w:pPr>
        <w:pStyle w:val="ListParagraph"/>
        <w:numPr>
          <w:ilvl w:val="0"/>
          <w:numId w:val="2"/>
        </w:numPr>
      </w:pPr>
      <w:r>
        <w:t>Employment Status (Temporary or Permanent)</w:t>
      </w:r>
    </w:p>
    <w:p w14:paraId="2126C7CF" w14:textId="77777777" w:rsidR="00DC7023" w:rsidRDefault="00DC7023" w:rsidP="00DC7023">
      <w:pPr>
        <w:pStyle w:val="ListParagraph"/>
        <w:numPr>
          <w:ilvl w:val="0"/>
          <w:numId w:val="2"/>
        </w:numPr>
      </w:pPr>
      <w:r>
        <w:t>Total Allowances</w:t>
      </w:r>
    </w:p>
    <w:p w14:paraId="67CC258B" w14:textId="77777777" w:rsidR="00DC7023" w:rsidRDefault="00DC7023" w:rsidP="00DC7023">
      <w:pPr>
        <w:pStyle w:val="ListParagraph"/>
        <w:numPr>
          <w:ilvl w:val="0"/>
          <w:numId w:val="2"/>
        </w:numPr>
      </w:pPr>
      <w:r>
        <w:t>Date of joining</w:t>
      </w:r>
    </w:p>
    <w:p w14:paraId="1DC93212" w14:textId="77777777" w:rsidR="00DC7023" w:rsidRDefault="00DC7023" w:rsidP="00DC7023">
      <w:pPr>
        <w:pStyle w:val="ListParagraph"/>
        <w:numPr>
          <w:ilvl w:val="0"/>
          <w:numId w:val="2"/>
        </w:numPr>
      </w:pPr>
      <w:r>
        <w:t>Address</w:t>
      </w:r>
    </w:p>
    <w:p w14:paraId="683D9374" w14:textId="4A929795" w:rsidR="0050020E" w:rsidRDefault="00DC7023" w:rsidP="00DC7023">
      <w:pPr>
        <w:pStyle w:val="ListParagraph"/>
        <w:numPr>
          <w:ilvl w:val="0"/>
          <w:numId w:val="2"/>
        </w:numPr>
      </w:pPr>
      <w:r>
        <w:t>Authorized Signatory</w:t>
      </w:r>
    </w:p>
    <w:p w14:paraId="572DE07B" w14:textId="77777777" w:rsidR="0050020E" w:rsidRDefault="0050020E" w:rsidP="0050020E"/>
    <w:p w14:paraId="1609B3C4" w14:textId="049B0C5E" w:rsidR="0050020E" w:rsidRPr="00DC7023" w:rsidRDefault="00DC7023" w:rsidP="0050020E">
      <w:pPr>
        <w:rPr>
          <w:b/>
          <w:bCs/>
        </w:rPr>
      </w:pPr>
      <w:r w:rsidRPr="00DC7023">
        <w:rPr>
          <w:b/>
          <w:bCs/>
        </w:rPr>
        <w:t>S</w:t>
      </w:r>
      <w:r w:rsidR="0050020E" w:rsidRPr="00DC7023">
        <w:rPr>
          <w:b/>
          <w:bCs/>
        </w:rPr>
        <w:t xml:space="preserve">alary </w:t>
      </w:r>
      <w:r w:rsidRPr="00DC7023">
        <w:rPr>
          <w:b/>
          <w:bCs/>
        </w:rPr>
        <w:t>C</w:t>
      </w:r>
      <w:r w:rsidR="0050020E" w:rsidRPr="00DC7023">
        <w:rPr>
          <w:b/>
          <w:bCs/>
        </w:rPr>
        <w:t xml:space="preserve">ertificate </w:t>
      </w:r>
      <w:r w:rsidRPr="00DC7023">
        <w:rPr>
          <w:b/>
          <w:bCs/>
        </w:rPr>
        <w:t>T</w:t>
      </w:r>
      <w:r w:rsidR="0050020E" w:rsidRPr="00DC7023">
        <w:rPr>
          <w:b/>
          <w:bCs/>
        </w:rPr>
        <w:t xml:space="preserve">emplate in </w:t>
      </w:r>
      <w:r w:rsidRPr="00DC7023">
        <w:rPr>
          <w:b/>
          <w:bCs/>
        </w:rPr>
        <w:t>A</w:t>
      </w:r>
      <w:r w:rsidR="0050020E" w:rsidRPr="00DC7023">
        <w:rPr>
          <w:b/>
          <w:bCs/>
        </w:rPr>
        <w:t>rabic</w:t>
      </w:r>
    </w:p>
    <w:p w14:paraId="0D421AF5" w14:textId="58C8E86D" w:rsidR="0050020E" w:rsidRDefault="0050020E" w:rsidP="0050020E">
      <w:r>
        <w:t xml:space="preserve">Here you can download a salary certificate form in Arabic, add your information and use it immediately. This salary certificate form includes the company name, employee data, the </w:t>
      </w:r>
      <w:r w:rsidR="00DC7023">
        <w:t>recipient's name</w:t>
      </w:r>
      <w:r>
        <w:t xml:space="preserve"> with his salary details, deductions</w:t>
      </w:r>
      <w:r w:rsidR="00DC7023">
        <w:t>,</w:t>
      </w:r>
      <w:r>
        <w:t xml:space="preserve"> and net monthly salary.</w:t>
      </w:r>
    </w:p>
    <w:p w14:paraId="3C10D7AF" w14:textId="77777777" w:rsidR="0050020E" w:rsidRDefault="0050020E" w:rsidP="0050020E"/>
    <w:p w14:paraId="6D17259F" w14:textId="463216C1" w:rsidR="0050020E" w:rsidRDefault="0050020E" w:rsidP="0050020E">
      <w:r>
        <w:t>Salary certificate forms (To Whom It May Concern) in Arabic ready for use</w:t>
      </w:r>
    </w:p>
    <w:p w14:paraId="0A9FC694" w14:textId="2E91D4CA" w:rsidR="0050020E" w:rsidRDefault="0050020E" w:rsidP="0050020E"/>
    <w:p w14:paraId="2B9D05A0" w14:textId="2874546F" w:rsidR="0050020E" w:rsidRPr="00DC7023" w:rsidRDefault="0050020E" w:rsidP="0050020E">
      <w:pPr>
        <w:rPr>
          <w:b/>
          <w:bCs/>
        </w:rPr>
      </w:pPr>
      <w:r w:rsidRPr="00DC7023">
        <w:rPr>
          <w:b/>
          <w:bCs/>
        </w:rPr>
        <w:t>Salary Certificate in UAE</w:t>
      </w:r>
    </w:p>
    <w:p w14:paraId="69D84113" w14:textId="77777777" w:rsidR="0050020E" w:rsidRPr="00DC7023" w:rsidRDefault="0050020E" w:rsidP="0050020E">
      <w:pPr>
        <w:rPr>
          <w:b/>
          <w:bCs/>
        </w:rPr>
      </w:pPr>
      <w:r w:rsidRPr="00DC7023">
        <w:rPr>
          <w:b/>
          <w:bCs/>
        </w:rPr>
        <w:t>Why is the salary certificate required in the UAE?</w:t>
      </w:r>
    </w:p>
    <w:p w14:paraId="11D7DBC0" w14:textId="6423BBA1" w:rsidR="0050020E" w:rsidRDefault="0050020E" w:rsidP="0050020E">
      <w:r>
        <w:t xml:space="preserve">One </w:t>
      </w:r>
      <w:r w:rsidR="00DC7023">
        <w:t>country where employees request</w:t>
      </w:r>
      <w:r>
        <w:t xml:space="preserve"> the most salary certificate is the UAE. It is used to </w:t>
      </w:r>
      <w:r w:rsidR="00DC7023">
        <w:t>process</w:t>
      </w:r>
      <w:r>
        <w:t xml:space="preserve"> many transactions, including obtaining loans, completing transactions, obtaining a passport, </w:t>
      </w:r>
      <w:r w:rsidR="00DC7023">
        <w:t xml:space="preserve">and </w:t>
      </w:r>
      <w:r>
        <w:t>issuing or renewing lease contracts. It is also always requested as a document that facilitates access to government services such as electricity, water</w:t>
      </w:r>
      <w:r w:rsidR="00DC7023">
        <w:t>,</w:t>
      </w:r>
      <w:r>
        <w:t xml:space="preserve"> and communications.</w:t>
      </w:r>
    </w:p>
    <w:p w14:paraId="57D56B6F" w14:textId="3187552C" w:rsidR="0050020E" w:rsidRDefault="0050020E" w:rsidP="0050020E"/>
    <w:p w14:paraId="3CD77E73" w14:textId="77777777" w:rsidR="0050020E" w:rsidRPr="00DC7023" w:rsidRDefault="0050020E" w:rsidP="0050020E">
      <w:pPr>
        <w:rPr>
          <w:b/>
          <w:bCs/>
        </w:rPr>
      </w:pPr>
      <w:r w:rsidRPr="00DC7023">
        <w:rPr>
          <w:b/>
          <w:bCs/>
        </w:rPr>
        <w:t>Salary Certificate Format in UAE</w:t>
      </w:r>
    </w:p>
    <w:p w14:paraId="321ADC97" w14:textId="1F824050" w:rsidR="0050020E" w:rsidRDefault="0050020E" w:rsidP="0050020E">
      <w:r>
        <w:t xml:space="preserve">Here is a sample salary certificate in </w:t>
      </w:r>
      <w:r w:rsidR="00DC7023">
        <w:t>English,</w:t>
      </w:r>
      <w:r>
        <w:t xml:space="preserve"> ready to be copied and modified to get your salary certificate quickly:</w:t>
      </w:r>
    </w:p>
    <w:p w14:paraId="4B8D6C63" w14:textId="77777777" w:rsidR="0050020E" w:rsidRDefault="0050020E" w:rsidP="0050020E"/>
    <w:p w14:paraId="62610852" w14:textId="2BB3447F" w:rsidR="0050020E" w:rsidRDefault="0050020E" w:rsidP="00DC7023">
      <w:r>
        <w:t>Date / /</w:t>
      </w:r>
    </w:p>
    <w:p w14:paraId="0A16B411" w14:textId="6F8A678B" w:rsidR="0050020E" w:rsidRDefault="0050020E" w:rsidP="00DC7023">
      <w:r>
        <w:t>To whom it May concern</w:t>
      </w:r>
    </w:p>
    <w:p w14:paraId="2CB5BB5E" w14:textId="7796CEDA" w:rsidR="0050020E" w:rsidRDefault="0050020E" w:rsidP="00DC7023">
      <w:r>
        <w:t>We witness a company / institution / department …………</w:t>
      </w:r>
    </w:p>
    <w:p w14:paraId="3E14C301" w14:textId="6265D485" w:rsidR="0050020E" w:rsidRDefault="0050020E" w:rsidP="00DC7023">
      <w:r>
        <w:t xml:space="preserve">That the below-mentioned </w:t>
      </w:r>
      <w:r w:rsidR="00DC7023">
        <w:t>employee has worked</w:t>
      </w:r>
      <w:r>
        <w:t xml:space="preserve"> for it from the date of / /</w:t>
      </w:r>
    </w:p>
    <w:p w14:paraId="6D0BCC4F" w14:textId="403F95E2" w:rsidR="0050020E" w:rsidRDefault="0050020E" w:rsidP="00DC7023">
      <w:r>
        <w:t>He is still working until the date of this certificate</w:t>
      </w:r>
    </w:p>
    <w:p w14:paraId="28CA5142" w14:textId="1ABF8435" w:rsidR="0050020E" w:rsidRDefault="0050020E" w:rsidP="00DC7023">
      <w:r>
        <w:lastRenderedPageBreak/>
        <w:t xml:space="preserve">Employee </w:t>
      </w:r>
      <w:proofErr w:type="gramStart"/>
      <w:r>
        <w:t>Name :</w:t>
      </w:r>
      <w:proofErr w:type="gramEnd"/>
    </w:p>
    <w:p w14:paraId="241DFCE1" w14:textId="166E2649" w:rsidR="0050020E" w:rsidRDefault="0050020E" w:rsidP="00DC7023">
      <w:r>
        <w:t>Job number:</w:t>
      </w:r>
    </w:p>
    <w:p w14:paraId="634DB4EC" w14:textId="3F17FDBE" w:rsidR="0050020E" w:rsidRDefault="00DC7023" w:rsidP="00DC7023">
      <w:r>
        <w:t>T</w:t>
      </w:r>
      <w:r w:rsidR="0050020E">
        <w:t xml:space="preserve">otal </w:t>
      </w:r>
      <w:proofErr w:type="gramStart"/>
      <w:r w:rsidR="0050020E">
        <w:t>salary :</w:t>
      </w:r>
      <w:proofErr w:type="gramEnd"/>
    </w:p>
    <w:p w14:paraId="4B20A9BD" w14:textId="795B4FF9" w:rsidR="0050020E" w:rsidRDefault="00DC7023" w:rsidP="00DC7023">
      <w:r w:rsidRPr="00DC7023">
        <w:t>This letter is issued upon the request of the employee.</w:t>
      </w:r>
    </w:p>
    <w:p w14:paraId="2FDB3647" w14:textId="4AC02E64" w:rsidR="0050020E" w:rsidRDefault="0050020E" w:rsidP="0050020E">
      <w:r>
        <w:t>Signature/</w:t>
      </w:r>
    </w:p>
    <w:p w14:paraId="49C08280" w14:textId="77777777" w:rsidR="00DC7023" w:rsidRDefault="00DC7023" w:rsidP="0050020E"/>
    <w:p w14:paraId="5517E6D1" w14:textId="5105DA7A" w:rsidR="0050020E" w:rsidRPr="00DC7023" w:rsidRDefault="0050020E" w:rsidP="0050020E">
      <w:pPr>
        <w:rPr>
          <w:b/>
          <w:bCs/>
        </w:rPr>
      </w:pPr>
      <w:r w:rsidRPr="00DC7023">
        <w:rPr>
          <w:b/>
          <w:bCs/>
        </w:rPr>
        <w:t>Download Salary Certificate Sample</w:t>
      </w:r>
      <w:r w:rsidR="00DC7023">
        <w:rPr>
          <w:b/>
          <w:bCs/>
        </w:rPr>
        <w:t xml:space="preserve"> Word</w:t>
      </w:r>
      <w:r w:rsidRPr="00DC7023">
        <w:rPr>
          <w:b/>
          <w:bCs/>
        </w:rPr>
        <w:t xml:space="preserve"> | </w:t>
      </w:r>
      <w:r w:rsidR="00DC7023">
        <w:rPr>
          <w:b/>
          <w:bCs/>
        </w:rPr>
        <w:t>Excel</w:t>
      </w:r>
      <w:r w:rsidRPr="00DC7023">
        <w:rPr>
          <w:b/>
          <w:bCs/>
        </w:rPr>
        <w:t xml:space="preserve"> | </w:t>
      </w:r>
      <w:r w:rsidR="00DC7023">
        <w:rPr>
          <w:b/>
          <w:bCs/>
        </w:rPr>
        <w:t>PDF</w:t>
      </w:r>
    </w:p>
    <w:p w14:paraId="0EE2F692" w14:textId="3419E900" w:rsidR="0050020E" w:rsidRDefault="0050020E" w:rsidP="0050020E"/>
    <w:p w14:paraId="7823AC25" w14:textId="3727087B" w:rsidR="0050020E" w:rsidRPr="00DC7023" w:rsidRDefault="0050020E" w:rsidP="00DC7023">
      <w:pPr>
        <w:rPr>
          <w:b/>
          <w:bCs/>
        </w:rPr>
      </w:pPr>
      <w:r w:rsidRPr="00DC7023">
        <w:rPr>
          <w:b/>
          <w:bCs/>
        </w:rPr>
        <w:t xml:space="preserve">Salary Certificate </w:t>
      </w:r>
      <w:r w:rsidR="00DC7023" w:rsidRPr="00DC7023">
        <w:rPr>
          <w:b/>
          <w:bCs/>
        </w:rPr>
        <w:t>Format</w:t>
      </w:r>
      <w:r w:rsidRPr="00DC7023">
        <w:rPr>
          <w:b/>
          <w:bCs/>
        </w:rPr>
        <w:t xml:space="preserve"> - Conclusion</w:t>
      </w:r>
    </w:p>
    <w:p w14:paraId="610C740C" w14:textId="5D70457F" w:rsidR="0050020E" w:rsidRDefault="0050020E" w:rsidP="0050020E">
      <w:r>
        <w:t xml:space="preserve">The </w:t>
      </w:r>
      <w:r w:rsidR="00DC7023">
        <w:t>writing</w:t>
      </w:r>
      <w:r>
        <w:t xml:space="preserve"> and format of the salary certificate may differ for each organization</w:t>
      </w:r>
      <w:r w:rsidR="00DC7023">
        <w:t>. Still,</w:t>
      </w:r>
      <w:r>
        <w:t xml:space="preserve"> all agree that it is an official document that includes all the financial details about the employee's monthly salary. A salary certificate should always be clear, simple in design, easy to read</w:t>
      </w:r>
      <w:r w:rsidR="00DC7023">
        <w:t>,</w:t>
      </w:r>
      <w:r>
        <w:t xml:space="preserve"> and primarily serve official purposes. Use the above forms, configured for each </w:t>
      </w:r>
      <w:r w:rsidR="00DC7023">
        <w:t>goal</w:t>
      </w:r>
      <w:r>
        <w:t>, to meet the re</w:t>
      </w:r>
      <w:r w:rsidR="00DC7023">
        <w:t>cipient's requirements</w:t>
      </w:r>
      <w:r>
        <w:t xml:space="preserve"> and get your application approved.</w:t>
      </w:r>
    </w:p>
    <w:sectPr w:rsidR="0050020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41490B"/>
    <w:multiLevelType w:val="hybridMultilevel"/>
    <w:tmpl w:val="FD4AA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5C4FC1"/>
    <w:multiLevelType w:val="hybridMultilevel"/>
    <w:tmpl w:val="C290C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8348841">
    <w:abstractNumId w:val="1"/>
  </w:num>
  <w:num w:numId="2" w16cid:durableId="997607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xtTA2tjQyMzMwNDJT0lEKTi0uzszPAykwrAUAebs6LiwAAAA="/>
  </w:docVars>
  <w:rsids>
    <w:rsidRoot w:val="0050020E"/>
    <w:rsid w:val="0050020E"/>
    <w:rsid w:val="00826D36"/>
    <w:rsid w:val="00886D43"/>
    <w:rsid w:val="00A337F2"/>
    <w:rsid w:val="00DC7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AA0EFE"/>
  <w15:chartTrackingRefBased/>
  <w15:docId w15:val="{43C278C5-5EA0-4EA4-8B6A-128B31BDE4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311">
    <w:name w:val="font311"/>
    <w:basedOn w:val="DefaultParagraphFont"/>
    <w:rsid w:val="00DC7023"/>
    <w:rPr>
      <w:rFonts w:ascii="Arial" w:hAnsi="Arial" w:cs="Arial" w:hint="default"/>
      <w:b w:val="0"/>
      <w:bCs w:val="0"/>
      <w:i w:val="0"/>
      <w:iCs w:val="0"/>
      <w:strike w:val="0"/>
      <w:dstrike w:val="0"/>
      <w:color w:val="000000"/>
      <w:sz w:val="20"/>
      <w:szCs w:val="20"/>
      <w:u w:val="none"/>
      <w:effect w:val="none"/>
    </w:rPr>
  </w:style>
  <w:style w:type="paragraph" w:styleId="ListParagraph">
    <w:name w:val="List Paragraph"/>
    <w:basedOn w:val="Normal"/>
    <w:uiPriority w:val="34"/>
    <w:qFormat/>
    <w:rsid w:val="00DC702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57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585</Words>
  <Characters>3341</Characters>
  <Application>Microsoft Office Word</Application>
  <DocSecurity>0</DocSecurity>
  <Lines>27</Lines>
  <Paragraphs>7</Paragraphs>
  <ScaleCrop>false</ScaleCrop>
  <Company/>
  <LinksUpToDate>false</LinksUpToDate>
  <CharactersWithSpaces>3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a Emara</dc:creator>
  <cp:keywords/>
  <dc:description/>
  <cp:lastModifiedBy>Alaa Emara</cp:lastModifiedBy>
  <cp:revision>6</cp:revision>
  <dcterms:created xsi:type="dcterms:W3CDTF">2022-10-17T05:25:00Z</dcterms:created>
  <dcterms:modified xsi:type="dcterms:W3CDTF">2022-10-17T05:49:00Z</dcterms:modified>
</cp:coreProperties>
</file>